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0A840B50" w:rsidR="00E30A53" w:rsidRDefault="00796236" w:rsidP="00DF74E3">
      <w:pPr>
        <w:tabs>
          <w:tab w:val="left" w:pos="5790"/>
          <w:tab w:val="left" w:pos="8222"/>
        </w:tabs>
        <w:jc w:val="right"/>
      </w:pPr>
      <w:r>
        <w:t xml:space="preserve">Wrocław, </w:t>
      </w:r>
      <w:r w:rsidR="006B7F67">
        <w:t>10</w:t>
      </w:r>
      <w:r>
        <w:t>.0</w:t>
      </w:r>
      <w:r w:rsidR="006B7F67">
        <w:t>3</w:t>
      </w:r>
      <w:r>
        <w:t>.202</w:t>
      </w:r>
      <w:r w:rsidR="006B7F67">
        <w:t>3</w:t>
      </w:r>
    </w:p>
    <w:p w14:paraId="32763447" w14:textId="074BE210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C10ED4">
        <w:rPr>
          <w:b/>
          <w:sz w:val="32"/>
          <w:szCs w:val="32"/>
        </w:rPr>
        <w:t>2</w:t>
      </w:r>
      <w:r w:rsidRPr="00796236">
        <w:rPr>
          <w:b/>
          <w:sz w:val="32"/>
          <w:szCs w:val="32"/>
        </w:rPr>
        <w:t>/202</w:t>
      </w:r>
      <w:r w:rsidR="00C10ED4">
        <w:rPr>
          <w:b/>
          <w:sz w:val="32"/>
          <w:szCs w:val="32"/>
        </w:rPr>
        <w:t>3</w:t>
      </w:r>
      <w:r w:rsidR="00796236">
        <w:rPr>
          <w:b/>
          <w:sz w:val="32"/>
          <w:szCs w:val="32"/>
        </w:rPr>
        <w:t>.</w:t>
      </w:r>
    </w:p>
    <w:p w14:paraId="7BC04BAD" w14:textId="10224A0E" w:rsidR="000967AA" w:rsidRPr="007C7F5A" w:rsidRDefault="000967AA" w:rsidP="00796236">
      <w:pPr>
        <w:tabs>
          <w:tab w:val="left" w:pos="5790"/>
        </w:tabs>
        <w:jc w:val="center"/>
        <w:rPr>
          <w:b/>
          <w:sz w:val="32"/>
          <w:szCs w:val="32"/>
          <w:lang w:val="en-US"/>
        </w:rPr>
      </w:pPr>
      <w:r w:rsidRPr="007C7F5A">
        <w:rPr>
          <w:b/>
          <w:sz w:val="32"/>
          <w:szCs w:val="32"/>
          <w:lang w:val="en-US"/>
        </w:rPr>
        <w:t>Rekrutacja do projektu „</w:t>
      </w:r>
      <w:r w:rsidR="005B65FA" w:rsidRPr="005B65FA">
        <w:rPr>
          <w:b/>
          <w:bCs/>
          <w:sz w:val="32"/>
          <w:szCs w:val="32"/>
          <w:lang w:val="en"/>
        </w:rPr>
        <w:t xml:space="preserve">Synthesis and characterization of multifunctional half-Heusler compounds with tunable topological quantum effects – </w:t>
      </w:r>
      <w:r w:rsidR="005B65FA" w:rsidRPr="005B65FA">
        <w:rPr>
          <w:b/>
          <w:bCs/>
          <w:i/>
          <w:iCs/>
          <w:sz w:val="32"/>
          <w:szCs w:val="32"/>
          <w:lang w:val="en"/>
        </w:rPr>
        <w:t>TOPOHH</w:t>
      </w:r>
      <w:r w:rsidR="005B65FA" w:rsidRPr="005B65FA">
        <w:rPr>
          <w:b/>
          <w:bCs/>
          <w:sz w:val="32"/>
          <w:szCs w:val="32"/>
          <w:lang w:val="en"/>
        </w:rPr>
        <w:t xml:space="preserve">” </w:t>
      </w:r>
      <w:r w:rsidR="005B65FA" w:rsidRPr="005B65FA">
        <w:rPr>
          <w:b/>
          <w:bCs/>
          <w:sz w:val="32"/>
          <w:szCs w:val="32"/>
          <w:lang w:val="en"/>
        </w:rPr>
        <w:br/>
        <w:t>(NCN grant No. 2021/40/Q/ST5/00066)</w:t>
      </w:r>
    </w:p>
    <w:p w14:paraId="1B241B6B" w14:textId="77777777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05A16DF4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6B7F67">
        <w:rPr>
          <w:b/>
          <w:sz w:val="28"/>
          <w:szCs w:val="28"/>
        </w:rPr>
        <w:t>9</w:t>
      </w:r>
      <w:r w:rsidRPr="00796236">
        <w:rPr>
          <w:b/>
          <w:sz w:val="28"/>
          <w:szCs w:val="28"/>
        </w:rPr>
        <w:t xml:space="preserve"> </w:t>
      </w:r>
      <w:r w:rsidR="006B7F67">
        <w:rPr>
          <w:b/>
          <w:sz w:val="28"/>
          <w:szCs w:val="28"/>
        </w:rPr>
        <w:t>marca</w:t>
      </w:r>
      <w:r w:rsidR="0049660F">
        <w:rPr>
          <w:b/>
          <w:sz w:val="28"/>
          <w:szCs w:val="28"/>
        </w:rPr>
        <w:t xml:space="preserve"> </w:t>
      </w:r>
      <w:r w:rsidRPr="00796236">
        <w:rPr>
          <w:b/>
          <w:sz w:val="28"/>
          <w:szCs w:val="28"/>
        </w:rPr>
        <w:t>202</w:t>
      </w:r>
      <w:r w:rsidR="006B7F67">
        <w:rPr>
          <w:b/>
          <w:sz w:val="28"/>
          <w:szCs w:val="28"/>
        </w:rPr>
        <w:t>3</w:t>
      </w:r>
      <w:r w:rsidRPr="00796236">
        <w:rPr>
          <w:b/>
          <w:sz w:val="28"/>
          <w:szCs w:val="28"/>
        </w:rPr>
        <w:t>.</w:t>
      </w:r>
    </w:p>
    <w:p w14:paraId="5766C839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68"/>
        <w:gridCol w:w="1622"/>
        <w:gridCol w:w="1730"/>
        <w:gridCol w:w="1353"/>
        <w:gridCol w:w="1341"/>
        <w:gridCol w:w="1238"/>
        <w:gridCol w:w="815"/>
      </w:tblGrid>
      <w:tr w:rsidR="00F727F9" w:rsidRPr="00D52F8B" w14:paraId="3C7C98B3" w14:textId="77777777" w:rsidTr="00430013">
        <w:trPr>
          <w:trHeight w:val="350"/>
        </w:trPr>
        <w:tc>
          <w:tcPr>
            <w:tcW w:w="968" w:type="dxa"/>
            <w:vMerge w:val="restart"/>
          </w:tcPr>
          <w:p w14:paraId="5A870C9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Miejsce na liście</w:t>
            </w:r>
          </w:p>
        </w:tc>
        <w:tc>
          <w:tcPr>
            <w:tcW w:w="1622" w:type="dxa"/>
            <w:vMerge w:val="restart"/>
          </w:tcPr>
          <w:p w14:paraId="09FB1B2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Imię i nazwisko</w:t>
            </w:r>
          </w:p>
        </w:tc>
        <w:tc>
          <w:tcPr>
            <w:tcW w:w="6477" w:type="dxa"/>
            <w:gridSpan w:val="5"/>
          </w:tcPr>
          <w:p w14:paraId="014E862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Przyznane punkty rekrutacyjne</w:t>
            </w:r>
          </w:p>
        </w:tc>
      </w:tr>
      <w:tr w:rsidR="00F727F9" w:rsidRPr="00FC6243" w14:paraId="4ABAEF2A" w14:textId="77777777" w:rsidTr="00430013">
        <w:tc>
          <w:tcPr>
            <w:tcW w:w="968" w:type="dxa"/>
            <w:vMerge/>
          </w:tcPr>
          <w:p w14:paraId="12FAD66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3C002E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6E0E1C7E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Dotychczasowe osiągnięcia (dokumenty)</w:t>
            </w:r>
          </w:p>
        </w:tc>
        <w:tc>
          <w:tcPr>
            <w:tcW w:w="1353" w:type="dxa"/>
          </w:tcPr>
          <w:p w14:paraId="2E67F61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Prezentacja </w:t>
            </w:r>
            <w:r w:rsidRPr="00817BD3">
              <w:rPr>
                <w:sz w:val="24"/>
                <w:szCs w:val="24"/>
              </w:rPr>
              <w:br/>
              <w:t>w języku angielskim</w:t>
            </w:r>
          </w:p>
        </w:tc>
        <w:tc>
          <w:tcPr>
            <w:tcW w:w="1341" w:type="dxa"/>
          </w:tcPr>
          <w:p w14:paraId="65580A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Wiedza w dyscyplinie</w:t>
            </w:r>
          </w:p>
        </w:tc>
        <w:tc>
          <w:tcPr>
            <w:tcW w:w="1238" w:type="dxa"/>
          </w:tcPr>
          <w:p w14:paraId="7DA1250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Kierownik projektu</w:t>
            </w:r>
          </w:p>
        </w:tc>
        <w:tc>
          <w:tcPr>
            <w:tcW w:w="815" w:type="dxa"/>
          </w:tcPr>
          <w:p w14:paraId="2A16E0CD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Suma</w:t>
            </w:r>
          </w:p>
        </w:tc>
      </w:tr>
      <w:tr w:rsidR="00F727F9" w:rsidRPr="00FC6243" w14:paraId="0EC3ACB0" w14:textId="77777777" w:rsidTr="00430013">
        <w:tc>
          <w:tcPr>
            <w:tcW w:w="968" w:type="dxa"/>
            <w:vMerge/>
          </w:tcPr>
          <w:p w14:paraId="0075FE2C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49A47E47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468D4EA6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F727F9"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3" w:type="dxa"/>
          </w:tcPr>
          <w:p w14:paraId="360F07F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41" w:type="dxa"/>
          </w:tcPr>
          <w:p w14:paraId="79B1DB35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38" w:type="dxa"/>
          </w:tcPr>
          <w:p w14:paraId="373374D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 w:rsidR="00F727F9">
              <w:rPr>
                <w:sz w:val="24"/>
                <w:szCs w:val="24"/>
              </w:rPr>
              <w:t>4</w:t>
            </w:r>
          </w:p>
        </w:tc>
        <w:tc>
          <w:tcPr>
            <w:tcW w:w="815" w:type="dxa"/>
          </w:tcPr>
          <w:p w14:paraId="4C164E39" w14:textId="672E4CDF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BF185D">
              <w:rPr>
                <w:sz w:val="24"/>
                <w:szCs w:val="24"/>
              </w:rPr>
              <w:t>24</w:t>
            </w:r>
          </w:p>
        </w:tc>
      </w:tr>
      <w:tr w:rsidR="001B5077" w:rsidRPr="00FC6243" w14:paraId="17642AB4" w14:textId="77777777" w:rsidTr="00430013">
        <w:tc>
          <w:tcPr>
            <w:tcW w:w="968" w:type="dxa"/>
          </w:tcPr>
          <w:p w14:paraId="53763458" w14:textId="71373BAF" w:rsidR="001B5077" w:rsidRPr="00430013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622" w:type="dxa"/>
          </w:tcPr>
          <w:p w14:paraId="78C2F2E6" w14:textId="6EF98A21" w:rsidR="001B5077" w:rsidRPr="007E37BF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Faheem Gul</w:t>
            </w:r>
          </w:p>
        </w:tc>
        <w:tc>
          <w:tcPr>
            <w:tcW w:w="1730" w:type="dxa"/>
          </w:tcPr>
          <w:p w14:paraId="69ED6713" w14:textId="76350102" w:rsidR="001B5077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-</w:t>
            </w:r>
          </w:p>
        </w:tc>
        <w:tc>
          <w:tcPr>
            <w:tcW w:w="1353" w:type="dxa"/>
          </w:tcPr>
          <w:p w14:paraId="5398381E" w14:textId="6A748EA7" w:rsidR="001B5077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63</w:t>
            </w:r>
          </w:p>
        </w:tc>
        <w:tc>
          <w:tcPr>
            <w:tcW w:w="1341" w:type="dxa"/>
          </w:tcPr>
          <w:p w14:paraId="11ADA62D" w14:textId="14919049" w:rsidR="001B5077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,00-</w:t>
            </w:r>
          </w:p>
        </w:tc>
        <w:tc>
          <w:tcPr>
            <w:tcW w:w="1238" w:type="dxa"/>
          </w:tcPr>
          <w:p w14:paraId="4DCCC691" w14:textId="2BBA15C6" w:rsidR="001B5077" w:rsidRDefault="00ED0938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  <w:r w:rsidR="001B5077">
              <w:rPr>
                <w:bCs/>
                <w:sz w:val="24"/>
                <w:szCs w:val="24"/>
              </w:rPr>
              <w:t>,00</w:t>
            </w:r>
          </w:p>
        </w:tc>
        <w:tc>
          <w:tcPr>
            <w:tcW w:w="815" w:type="dxa"/>
          </w:tcPr>
          <w:p w14:paraId="43EA87AF" w14:textId="28A5FFE2" w:rsidR="001B5077" w:rsidRDefault="001B5077" w:rsidP="001B507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ED0938">
              <w:rPr>
                <w:b/>
                <w:sz w:val="24"/>
                <w:szCs w:val="24"/>
              </w:rPr>
              <w:t>3</w:t>
            </w:r>
            <w:r>
              <w:rPr>
                <w:b/>
                <w:sz w:val="24"/>
                <w:szCs w:val="24"/>
              </w:rPr>
              <w:t>,88</w:t>
            </w:r>
          </w:p>
        </w:tc>
      </w:tr>
      <w:tr w:rsidR="001B5077" w:rsidRPr="00FC6243" w14:paraId="16ABC648" w14:textId="77777777" w:rsidTr="00430013">
        <w:tc>
          <w:tcPr>
            <w:tcW w:w="968" w:type="dxa"/>
          </w:tcPr>
          <w:p w14:paraId="03C49676" w14:textId="1B25C3C5" w:rsidR="001B5077" w:rsidRPr="00430013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622" w:type="dxa"/>
          </w:tcPr>
          <w:p w14:paraId="27CCDB06" w14:textId="6BBD7012" w:rsidR="001B5077" w:rsidRPr="00430013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haudhary Ali</w:t>
            </w:r>
          </w:p>
        </w:tc>
        <w:tc>
          <w:tcPr>
            <w:tcW w:w="1730" w:type="dxa"/>
          </w:tcPr>
          <w:p w14:paraId="78FB4AD2" w14:textId="478AC6A3" w:rsidR="001B5077" w:rsidRPr="00430013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25</w:t>
            </w:r>
          </w:p>
        </w:tc>
        <w:tc>
          <w:tcPr>
            <w:tcW w:w="1353" w:type="dxa"/>
          </w:tcPr>
          <w:p w14:paraId="5B724BBB" w14:textId="57F9E645" w:rsidR="001B5077" w:rsidRPr="00430013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13</w:t>
            </w:r>
          </w:p>
        </w:tc>
        <w:tc>
          <w:tcPr>
            <w:tcW w:w="1341" w:type="dxa"/>
          </w:tcPr>
          <w:p w14:paraId="4AD01F12" w14:textId="0FCDFB4F" w:rsidR="001B5077" w:rsidRPr="00430013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50</w:t>
            </w:r>
          </w:p>
        </w:tc>
        <w:tc>
          <w:tcPr>
            <w:tcW w:w="1238" w:type="dxa"/>
          </w:tcPr>
          <w:p w14:paraId="2D44E316" w14:textId="5A1AC725" w:rsidR="001B5077" w:rsidRPr="00430013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815" w:type="dxa"/>
          </w:tcPr>
          <w:p w14:paraId="46C88BE6" w14:textId="29B84031" w:rsidR="001B5077" w:rsidRPr="00817BD3" w:rsidRDefault="001B5077" w:rsidP="001B507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,88</w:t>
            </w:r>
          </w:p>
        </w:tc>
      </w:tr>
    </w:tbl>
    <w:p w14:paraId="56E275D2" w14:textId="77777777" w:rsidR="00DE7374" w:rsidRPr="00DE7374" w:rsidRDefault="00DE7374" w:rsidP="00DE7374">
      <w:pPr>
        <w:tabs>
          <w:tab w:val="left" w:pos="5790"/>
        </w:tabs>
      </w:pPr>
    </w:p>
    <w:p w14:paraId="65EC5A98" w14:textId="77777777" w:rsidR="00E812D7" w:rsidRDefault="00E812D7" w:rsidP="00E812D7">
      <w:pPr>
        <w:tabs>
          <w:tab w:val="left" w:pos="5790"/>
        </w:tabs>
        <w:rPr>
          <w:sz w:val="24"/>
          <w:szCs w:val="24"/>
        </w:rPr>
      </w:pPr>
      <w:r w:rsidRPr="0070031C">
        <w:rPr>
          <w:sz w:val="24"/>
          <w:szCs w:val="24"/>
        </w:rPr>
        <w:t xml:space="preserve">Komisja Rekrutacyjna dla nauk chemicznych i nauk fizycznych ustaliła minimalną liczbę punktów niezbędną dla przyjęcia kandydata do WSD IPAN jako 14.4 (60% możliwych do uzyskania punktów). </w:t>
      </w:r>
    </w:p>
    <w:p w14:paraId="375C5F92" w14:textId="02EE647A" w:rsidR="00E812D7" w:rsidRPr="00F53ACA" w:rsidRDefault="00E812D7" w:rsidP="00E812D7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>Żaden z kandydatów nie uzyskał liczb</w:t>
      </w:r>
      <w:r w:rsidR="003F7206">
        <w:rPr>
          <w:sz w:val="24"/>
          <w:szCs w:val="24"/>
        </w:rPr>
        <w:t>y</w:t>
      </w:r>
      <w:r>
        <w:rPr>
          <w:sz w:val="24"/>
          <w:szCs w:val="24"/>
        </w:rPr>
        <w:t xml:space="preserve"> punktów rekrutacyjnych większ</w:t>
      </w:r>
      <w:r w:rsidR="003F7206">
        <w:rPr>
          <w:sz w:val="24"/>
          <w:szCs w:val="24"/>
        </w:rPr>
        <w:t>ej</w:t>
      </w:r>
      <w:r>
        <w:rPr>
          <w:sz w:val="24"/>
          <w:szCs w:val="24"/>
        </w:rPr>
        <w:t xml:space="preserve"> niż minimalna, więc Komisja postanowiła</w:t>
      </w:r>
      <w:r w:rsidR="003F7206">
        <w:rPr>
          <w:sz w:val="24"/>
          <w:szCs w:val="24"/>
        </w:rPr>
        <w:t xml:space="preserve"> uznać konkurs za </w:t>
      </w:r>
      <w:r w:rsidR="00E0054D">
        <w:rPr>
          <w:sz w:val="24"/>
          <w:szCs w:val="24"/>
        </w:rPr>
        <w:t>nierozstrzygnięty</w:t>
      </w:r>
      <w:r>
        <w:rPr>
          <w:sz w:val="24"/>
          <w:szCs w:val="24"/>
        </w:rPr>
        <w:t>.</w:t>
      </w:r>
    </w:p>
    <w:p w14:paraId="4457EA33" w14:textId="3FE5975B" w:rsidR="00FD18ED" w:rsidRPr="00F53ACA" w:rsidRDefault="00FD18ED" w:rsidP="00E812D7">
      <w:pPr>
        <w:tabs>
          <w:tab w:val="left" w:pos="5790"/>
        </w:tabs>
        <w:rPr>
          <w:sz w:val="24"/>
          <w:szCs w:val="24"/>
        </w:rPr>
      </w:pP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519CA" w14:textId="77777777" w:rsidR="008C1AF6" w:rsidRDefault="008C1AF6" w:rsidP="00715D63">
      <w:pPr>
        <w:spacing w:after="0" w:line="240" w:lineRule="auto"/>
      </w:pPr>
      <w:r>
        <w:separator/>
      </w:r>
    </w:p>
  </w:endnote>
  <w:endnote w:type="continuationSeparator" w:id="0">
    <w:p w14:paraId="352514ED" w14:textId="77777777" w:rsidR="008C1AF6" w:rsidRDefault="008C1AF6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inline distT="0" distB="0" distL="0" distR="0" wp14:anchorId="7728057D" wp14:editId="4C2EE7DB">
              <wp:extent cx="796925" cy="1404620"/>
              <wp:effectExtent l="0" t="0" r="0" b="0"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7C7F5A">
                            <w:rPr>
                              <w:b/>
                            </w:rPr>
                            <w:fldChar w:fldCharType="begin"/>
                          </w:r>
                          <w:r w:rsidRPr="007C7F5A">
                            <w:rPr>
                              <w:b/>
                            </w:rPr>
                            <w:instrText>PAGE   \* MERGEFORMAT</w:instrText>
                          </w:r>
                          <w:r w:rsidRPr="007C7F5A">
                            <w:rPr>
                              <w:b/>
                            </w:rPr>
                            <w:fldChar w:fldCharType="separate"/>
                          </w:r>
                          <w:r w:rsidR="00597094" w:rsidRPr="007C7F5A">
                            <w:rPr>
                              <w:b/>
                              <w:noProof/>
                            </w:rPr>
                            <w:t>1</w:t>
                          </w:r>
                          <w:r w:rsidRPr="007C7F5A">
                            <w:rPr>
                              <w:b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width:62.7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7C7F5A">
                      <w:rPr>
                        <w:b/>
                      </w:rPr>
                      <w:fldChar w:fldCharType="begin"/>
                    </w:r>
                    <w:r w:rsidRPr="007C7F5A">
                      <w:rPr>
                        <w:b/>
                      </w:rPr>
                      <w:instrText>PAGE   \* MERGEFORMAT</w:instrText>
                    </w:r>
                    <w:r w:rsidRPr="007C7F5A">
                      <w:rPr>
                        <w:b/>
                      </w:rPr>
                      <w:fldChar w:fldCharType="separate"/>
                    </w:r>
                    <w:r w:rsidR="00597094" w:rsidRPr="007C7F5A">
                      <w:rPr>
                        <w:b/>
                        <w:noProof/>
                      </w:rPr>
                      <w:t>1</w:t>
                    </w:r>
                    <w:r w:rsidRPr="007C7F5A">
                      <w:rPr>
                        <w:b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FA7480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alt="&#10;Nazwa i logotypy instytututów oraz ich adresy stron internetowych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60686" w14:textId="77777777" w:rsidR="008C1AF6" w:rsidRDefault="008C1AF6" w:rsidP="00715D63">
      <w:pPr>
        <w:spacing w:after="0" w:line="240" w:lineRule="auto"/>
      </w:pPr>
      <w:r>
        <w:separator/>
      </w:r>
    </w:p>
  </w:footnote>
  <w:footnote w:type="continuationSeparator" w:id="0">
    <w:p w14:paraId="1D1EA460" w14:textId="77777777" w:rsidR="008C1AF6" w:rsidRDefault="008C1AF6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FA7480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5" type="#_x0000_t75" alt="Logotyp Wrocławskiej szkoły Doktroskiej Instytutów Polskiej Akademii NAuk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6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317A9"/>
    <w:rsid w:val="00040FF1"/>
    <w:rsid w:val="00060A8F"/>
    <w:rsid w:val="000967AA"/>
    <w:rsid w:val="000A6F77"/>
    <w:rsid w:val="000F6BBF"/>
    <w:rsid w:val="00100F96"/>
    <w:rsid w:val="00125CD0"/>
    <w:rsid w:val="00133895"/>
    <w:rsid w:val="001B5077"/>
    <w:rsid w:val="0020486E"/>
    <w:rsid w:val="00233C62"/>
    <w:rsid w:val="00296DCE"/>
    <w:rsid w:val="002B102E"/>
    <w:rsid w:val="002C1D34"/>
    <w:rsid w:val="002C7922"/>
    <w:rsid w:val="002D0346"/>
    <w:rsid w:val="002D3B86"/>
    <w:rsid w:val="002D4BC6"/>
    <w:rsid w:val="002D623C"/>
    <w:rsid w:val="00314A41"/>
    <w:rsid w:val="00336287"/>
    <w:rsid w:val="00356007"/>
    <w:rsid w:val="003754FC"/>
    <w:rsid w:val="00385D52"/>
    <w:rsid w:val="00390A33"/>
    <w:rsid w:val="003D71DB"/>
    <w:rsid w:val="003E081E"/>
    <w:rsid w:val="003E5CC3"/>
    <w:rsid w:val="003F7206"/>
    <w:rsid w:val="00430013"/>
    <w:rsid w:val="0046399E"/>
    <w:rsid w:val="00467BD1"/>
    <w:rsid w:val="00492476"/>
    <w:rsid w:val="00493F0B"/>
    <w:rsid w:val="0049660F"/>
    <w:rsid w:val="004A4CA5"/>
    <w:rsid w:val="004C0610"/>
    <w:rsid w:val="004D631B"/>
    <w:rsid w:val="004E408C"/>
    <w:rsid w:val="00501ECE"/>
    <w:rsid w:val="00590D80"/>
    <w:rsid w:val="00596AAF"/>
    <w:rsid w:val="00597094"/>
    <w:rsid w:val="005B65FA"/>
    <w:rsid w:val="005D392D"/>
    <w:rsid w:val="00641BA3"/>
    <w:rsid w:val="00686B9E"/>
    <w:rsid w:val="006B7F67"/>
    <w:rsid w:val="006E6CA4"/>
    <w:rsid w:val="00715D63"/>
    <w:rsid w:val="00726C36"/>
    <w:rsid w:val="00796236"/>
    <w:rsid w:val="007C072D"/>
    <w:rsid w:val="007C7F5A"/>
    <w:rsid w:val="007E37BF"/>
    <w:rsid w:val="007E7BCD"/>
    <w:rsid w:val="00807E25"/>
    <w:rsid w:val="00817BD3"/>
    <w:rsid w:val="00853B11"/>
    <w:rsid w:val="008616CB"/>
    <w:rsid w:val="008A39E0"/>
    <w:rsid w:val="008A3EF1"/>
    <w:rsid w:val="008C1AF6"/>
    <w:rsid w:val="008F7D35"/>
    <w:rsid w:val="0099691E"/>
    <w:rsid w:val="009B191E"/>
    <w:rsid w:val="00A4167F"/>
    <w:rsid w:val="00A51AA6"/>
    <w:rsid w:val="00AB077A"/>
    <w:rsid w:val="00B100FA"/>
    <w:rsid w:val="00B3211D"/>
    <w:rsid w:val="00B42033"/>
    <w:rsid w:val="00B73E48"/>
    <w:rsid w:val="00BC037E"/>
    <w:rsid w:val="00BE0C9F"/>
    <w:rsid w:val="00BF185D"/>
    <w:rsid w:val="00C01FF1"/>
    <w:rsid w:val="00C10ED4"/>
    <w:rsid w:val="00C45416"/>
    <w:rsid w:val="00C47F4D"/>
    <w:rsid w:val="00C71006"/>
    <w:rsid w:val="00C77F1E"/>
    <w:rsid w:val="00CD1E20"/>
    <w:rsid w:val="00CE43F9"/>
    <w:rsid w:val="00DB1902"/>
    <w:rsid w:val="00DE7374"/>
    <w:rsid w:val="00DF74E3"/>
    <w:rsid w:val="00E0054D"/>
    <w:rsid w:val="00E06F03"/>
    <w:rsid w:val="00E30A53"/>
    <w:rsid w:val="00E537EA"/>
    <w:rsid w:val="00E812D7"/>
    <w:rsid w:val="00ED0938"/>
    <w:rsid w:val="00EF4124"/>
    <w:rsid w:val="00F23516"/>
    <w:rsid w:val="00F53ACA"/>
    <w:rsid w:val="00F62802"/>
    <w:rsid w:val="00F727F9"/>
    <w:rsid w:val="00FA7480"/>
    <w:rsid w:val="00FD18ED"/>
    <w:rsid w:val="00FE3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8</Words>
  <Characters>877</Characters>
  <Application>Microsoft Office Word</Application>
  <DocSecurity>0</DocSecurity>
  <Lines>16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yniki rekrutacji specjalnej do WSDIPAN_projekt SHENG2</vt:lpstr>
    </vt:vector>
  </TitlesOfParts>
  <Company>INTiBS PAN</Company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rekrutacji specjalnej do WSDIPAN_projekt SHENG2-wersja w j.polskim</dc:title>
  <dc:subject/>
  <dc:creator>Edyta Cichos</dc:creator>
  <cp:keywords/>
  <dc:description/>
  <cp:lastModifiedBy>Iwona Śliwińska</cp:lastModifiedBy>
  <cp:revision>11</cp:revision>
  <cp:lastPrinted>2022-07-13T06:34:00Z</cp:lastPrinted>
  <dcterms:created xsi:type="dcterms:W3CDTF">2023-03-09T11:59:00Z</dcterms:created>
  <dcterms:modified xsi:type="dcterms:W3CDTF">2023-03-10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afe88308c1c9b5b319a106c8ece9e5ebb24879616a5ad155f571a8ffcfc738</vt:lpwstr>
  </property>
</Properties>
</file>